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AC27A2" w14:textId="77777777" w:rsidR="000239B7" w:rsidRPr="006A301A" w:rsidRDefault="000239B7" w:rsidP="000239B7">
      <w:pPr>
        <w:pStyle w:val="Title"/>
        <w:jc w:val="center"/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ÁO CÁO THỰC HÀNH</w:t>
      </w:r>
    </w:p>
    <w:p w14:paraId="425DF862" w14:textId="451F4B85" w:rsidR="000C1FC7" w:rsidRPr="006A301A" w:rsidRDefault="000C1FC7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00271C55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7E8BB9BE" w:rsidR="00271C55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Chu Quang Cường</w:t>
            </w:r>
          </w:p>
        </w:tc>
        <w:tc>
          <w:tcPr>
            <w:tcW w:w="3256" w:type="dxa"/>
          </w:tcPr>
          <w:p w14:paraId="07A498E3" w14:textId="0B553719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 xml:space="preserve">Lớp: </w:t>
            </w:r>
            <w:r w:rsidR="00A076DD">
              <w:rPr>
                <w:color w:val="000000" w:themeColor="text1"/>
                <w:sz w:val="32"/>
                <w:szCs w:val="32"/>
              </w:rPr>
              <w:t>PH002.P15.2</w:t>
            </w:r>
          </w:p>
        </w:tc>
      </w:tr>
      <w:tr w:rsidR="006A301A" w:rsidRPr="006A301A" w14:paraId="7AA40B14" w14:textId="3DC83C64" w:rsidTr="00271C55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1EDC615D" w:rsidR="00271C55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4520236</w:t>
            </w:r>
          </w:p>
        </w:tc>
        <w:tc>
          <w:tcPr>
            <w:tcW w:w="3256" w:type="dxa"/>
          </w:tcPr>
          <w:p w14:paraId="45C1A6F6" w14:textId="244BEE0D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STT:</w:t>
            </w:r>
            <w:r w:rsidR="00A076DD">
              <w:rPr>
                <w:color w:val="000000" w:themeColor="text1"/>
                <w:sz w:val="32"/>
                <w:szCs w:val="32"/>
              </w:rPr>
              <w:t xml:space="preserve"> 09</w:t>
            </w:r>
          </w:p>
        </w:tc>
      </w:tr>
      <w:tr w:rsidR="000239B7" w:rsidRPr="006A301A" w14:paraId="663F3A4A" w14:textId="77777777" w:rsidTr="000239B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14A22345" w:rsidR="000239B7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Báo Cáo LAB1 – Bài tập về nhà</w:t>
            </w:r>
          </w:p>
        </w:tc>
      </w:tr>
      <w:tr w:rsidR="006A301A" w:rsidRPr="006A301A" w14:paraId="342035E9" w14:textId="77777777" w:rsidTr="000239B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0911DA95" w:rsidR="000239B7" w:rsidRPr="006A301A" w:rsidRDefault="006A301A">
      <w:pPr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FB4838" wp14:editId="1DF88B2B">
                <wp:simplePos x="0" y="0"/>
                <wp:positionH relativeFrom="column">
                  <wp:posOffset>8625</wp:posOffset>
                </wp:positionH>
                <wp:positionV relativeFrom="paragraph">
                  <wp:posOffset>242211</wp:posOffset>
                </wp:positionV>
                <wp:extent cx="5917721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89772F" id="Straight Connector 1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109A47CE" w14:textId="35BDA2EA" w:rsidR="00376F01" w:rsidRPr="00D576F7" w:rsidRDefault="00D576F7" w:rsidP="00D576F7">
      <w:pPr>
        <w:pStyle w:val="ListParagraph"/>
        <w:numPr>
          <w:ilvl w:val="0"/>
          <w:numId w:val="7"/>
        </w:numPr>
        <w:rPr>
          <w:b/>
          <w:bCs/>
          <w:color w:val="000000" w:themeColor="text1"/>
          <w:sz w:val="32"/>
          <w:szCs w:val="32"/>
        </w:rPr>
      </w:pPr>
      <w:r w:rsidRPr="00D576F7">
        <w:rPr>
          <w:b/>
          <w:bCs/>
          <w:color w:val="000000" w:themeColor="text1"/>
          <w:sz w:val="32"/>
          <w:szCs w:val="32"/>
        </w:rPr>
        <w:t>Yêu cầu thực hành</w:t>
      </w:r>
    </w:p>
    <w:p w14:paraId="5D5E929E" w14:textId="5A3C33EC" w:rsidR="00376F01" w:rsidRDefault="00D576F7" w:rsidP="00D576F7">
      <w:pPr>
        <w:jc w:val="center"/>
        <w:rPr>
          <w:color w:val="000000" w:themeColor="text1"/>
        </w:rPr>
      </w:pPr>
      <w:r w:rsidRPr="00D576F7">
        <w:rPr>
          <w:noProof/>
          <w:color w:val="000000" w:themeColor="text1"/>
        </w:rPr>
        <w:drawing>
          <wp:inline distT="0" distB="0" distL="0" distR="0" wp14:anchorId="52A0CB03" wp14:editId="23A30354">
            <wp:extent cx="5943600" cy="3026410"/>
            <wp:effectExtent l="0" t="0" r="0" b="2540"/>
            <wp:docPr id="6473780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37807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785B2" w14:textId="77777777" w:rsidR="00D576F7" w:rsidRDefault="00D576F7">
      <w:pPr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br w:type="page"/>
      </w:r>
    </w:p>
    <w:p w14:paraId="1CB03A4A" w14:textId="230A7717" w:rsidR="00D576F7" w:rsidRDefault="00D576F7" w:rsidP="00D576F7">
      <w:pPr>
        <w:pStyle w:val="ListParagraph"/>
        <w:numPr>
          <w:ilvl w:val="0"/>
          <w:numId w:val="7"/>
        </w:numPr>
        <w:rPr>
          <w:b/>
          <w:bCs/>
          <w:color w:val="000000" w:themeColor="text1"/>
          <w:sz w:val="32"/>
          <w:szCs w:val="32"/>
        </w:rPr>
      </w:pPr>
      <w:r w:rsidRPr="00D576F7">
        <w:rPr>
          <w:b/>
          <w:bCs/>
          <w:color w:val="000000" w:themeColor="text1"/>
          <w:sz w:val="32"/>
          <w:szCs w:val="32"/>
        </w:rPr>
        <w:lastRenderedPageBreak/>
        <w:t>Thực hành</w:t>
      </w:r>
    </w:p>
    <w:p w14:paraId="45847654" w14:textId="05BC5387" w:rsidR="00D576F7" w:rsidRDefault="00D576F7" w:rsidP="00A16F0A">
      <w:pPr>
        <w:ind w:firstLine="720"/>
        <w:rPr>
          <w:b/>
          <w:bCs/>
          <w:color w:val="000000" w:themeColor="text1"/>
          <w:szCs w:val="26"/>
        </w:rPr>
      </w:pPr>
      <w:r w:rsidRPr="00D576F7">
        <w:rPr>
          <w:b/>
          <w:bCs/>
          <w:color w:val="000000" w:themeColor="text1"/>
          <w:szCs w:val="26"/>
        </w:rPr>
        <w:t>Bài 2.2:</w:t>
      </w:r>
    </w:p>
    <w:p w14:paraId="27F19256" w14:textId="77777777" w:rsidR="00D576F7" w:rsidRDefault="00D576F7" w:rsidP="00D576F7">
      <w:pPr>
        <w:pStyle w:val="ListParagraph"/>
        <w:numPr>
          <w:ilvl w:val="0"/>
          <w:numId w:val="8"/>
        </w:numPr>
        <w:rPr>
          <w:b/>
          <w:bCs/>
          <w:color w:val="000000" w:themeColor="text1"/>
          <w:szCs w:val="26"/>
        </w:rPr>
      </w:pPr>
      <w:r>
        <w:rPr>
          <w:b/>
          <w:bCs/>
          <w:color w:val="000000" w:themeColor="text1"/>
          <w:szCs w:val="26"/>
        </w:rPr>
        <w:t>Vẽ sơ đồ mạch trong Quartus II:</w:t>
      </w:r>
    </w:p>
    <w:p w14:paraId="5266CBC7" w14:textId="534B179B" w:rsidR="00D576F7" w:rsidRDefault="009B4350" w:rsidP="00D576F7">
      <w:pPr>
        <w:pStyle w:val="ListParagraph"/>
        <w:rPr>
          <w:b/>
          <w:bCs/>
          <w:color w:val="000000" w:themeColor="text1"/>
          <w:szCs w:val="26"/>
        </w:rPr>
      </w:pPr>
      <w:r w:rsidRPr="009B4350">
        <w:rPr>
          <w:b/>
          <w:bCs/>
          <w:noProof/>
          <w:color w:val="000000" w:themeColor="text1"/>
          <w:szCs w:val="26"/>
        </w:rPr>
        <w:drawing>
          <wp:inline distT="0" distB="0" distL="0" distR="0" wp14:anchorId="02D57153" wp14:editId="5E6E53E7">
            <wp:extent cx="5943600" cy="3342005"/>
            <wp:effectExtent l="0" t="0" r="0" b="0"/>
            <wp:docPr id="6194857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48578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76F7">
        <w:rPr>
          <w:b/>
          <w:bCs/>
          <w:color w:val="000000" w:themeColor="text1"/>
          <w:szCs w:val="26"/>
        </w:rPr>
        <w:t xml:space="preserve"> </w:t>
      </w:r>
    </w:p>
    <w:p w14:paraId="0D338CB2" w14:textId="6FF1023E" w:rsidR="00AC2A40" w:rsidRPr="00AC2A40" w:rsidRDefault="00D576F7" w:rsidP="00D576F7">
      <w:pPr>
        <w:pStyle w:val="ListParagraph"/>
        <w:numPr>
          <w:ilvl w:val="0"/>
          <w:numId w:val="8"/>
        </w:numPr>
        <w:rPr>
          <w:b/>
          <w:bCs/>
          <w:color w:val="000000" w:themeColor="text1"/>
          <w:szCs w:val="26"/>
        </w:rPr>
      </w:pPr>
      <w:r w:rsidRPr="00AC2A40">
        <w:rPr>
          <w:b/>
          <w:bCs/>
          <w:color w:val="000000" w:themeColor="text1"/>
          <w:szCs w:val="26"/>
        </w:rPr>
        <w:t>Đóng gói</w:t>
      </w:r>
      <w:r w:rsidR="00AC2A40" w:rsidRPr="00AC2A40">
        <w:rPr>
          <w:b/>
          <w:bCs/>
          <w:color w:val="000000" w:themeColor="text1"/>
          <w:szCs w:val="26"/>
        </w:rPr>
        <w:t xml:space="preserve"> lại mạch:</w:t>
      </w:r>
      <w:r w:rsidR="00AC2A40" w:rsidRPr="00AC2A40">
        <w:rPr>
          <w:noProof/>
        </w:rPr>
        <w:t xml:space="preserve"> </w:t>
      </w:r>
    </w:p>
    <w:p w14:paraId="66C5A813" w14:textId="4193FA91" w:rsidR="00D576F7" w:rsidRDefault="009B4350" w:rsidP="00D576F7">
      <w:pPr>
        <w:pStyle w:val="ListParagraph"/>
        <w:rPr>
          <w:b/>
          <w:bCs/>
          <w:color w:val="000000" w:themeColor="text1"/>
          <w:szCs w:val="26"/>
        </w:rPr>
      </w:pPr>
      <w:r w:rsidRPr="009B4350">
        <w:rPr>
          <w:b/>
          <w:bCs/>
          <w:noProof/>
          <w:color w:val="000000" w:themeColor="text1"/>
          <w:szCs w:val="26"/>
        </w:rPr>
        <w:drawing>
          <wp:inline distT="0" distB="0" distL="0" distR="0" wp14:anchorId="650072E0" wp14:editId="05A4ECC6">
            <wp:extent cx="5943600" cy="3342005"/>
            <wp:effectExtent l="0" t="0" r="0" b="0"/>
            <wp:docPr id="20317215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72158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72132" w14:textId="00A4D34B" w:rsidR="00AC2A40" w:rsidRDefault="00AC2A40" w:rsidP="00AC2A40">
      <w:pPr>
        <w:pStyle w:val="ListParagraph"/>
        <w:numPr>
          <w:ilvl w:val="0"/>
          <w:numId w:val="8"/>
        </w:numPr>
        <w:rPr>
          <w:b/>
          <w:bCs/>
          <w:color w:val="000000" w:themeColor="text1"/>
          <w:szCs w:val="26"/>
        </w:rPr>
      </w:pPr>
      <w:r>
        <w:rPr>
          <w:b/>
          <w:bCs/>
          <w:color w:val="000000" w:themeColor="text1"/>
          <w:szCs w:val="26"/>
        </w:rPr>
        <w:lastRenderedPageBreak/>
        <w:t>Mô phỏng:</w:t>
      </w:r>
    </w:p>
    <w:p w14:paraId="1D16181E" w14:textId="1247EC72" w:rsidR="00AC2A40" w:rsidRDefault="009B4350" w:rsidP="00AC2A40">
      <w:pPr>
        <w:pStyle w:val="ListParagraph"/>
        <w:rPr>
          <w:b/>
          <w:bCs/>
          <w:color w:val="000000" w:themeColor="text1"/>
          <w:szCs w:val="26"/>
        </w:rPr>
      </w:pPr>
      <w:r w:rsidRPr="009B4350">
        <w:rPr>
          <w:b/>
          <w:bCs/>
          <w:noProof/>
          <w:color w:val="000000" w:themeColor="text1"/>
          <w:szCs w:val="26"/>
        </w:rPr>
        <w:drawing>
          <wp:inline distT="0" distB="0" distL="0" distR="0" wp14:anchorId="6C467FB8" wp14:editId="1AF0B3BE">
            <wp:extent cx="5943600" cy="3342005"/>
            <wp:effectExtent l="0" t="0" r="0" b="0"/>
            <wp:docPr id="602813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8135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976C3" w14:textId="1E22B6F0" w:rsidR="00D4015C" w:rsidRDefault="00D4015C" w:rsidP="00D4015C">
      <w:pPr>
        <w:pStyle w:val="ListParagraph"/>
        <w:numPr>
          <w:ilvl w:val="0"/>
          <w:numId w:val="8"/>
        </w:numPr>
        <w:rPr>
          <w:b/>
          <w:bCs/>
          <w:color w:val="000000" w:themeColor="text1"/>
          <w:szCs w:val="26"/>
        </w:rPr>
      </w:pPr>
      <w:r>
        <w:rPr>
          <w:b/>
          <w:bCs/>
          <w:color w:val="000000" w:themeColor="text1"/>
          <w:szCs w:val="26"/>
        </w:rPr>
        <w:t>Bảng chân trị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93"/>
        <w:gridCol w:w="709"/>
        <w:gridCol w:w="708"/>
        <w:gridCol w:w="709"/>
        <w:gridCol w:w="851"/>
        <w:gridCol w:w="992"/>
        <w:gridCol w:w="2862"/>
        <w:gridCol w:w="1106"/>
      </w:tblGrid>
      <w:tr w:rsidR="00A16F0A" w14:paraId="221DD95F" w14:textId="77777777" w:rsidTr="00A16F0A">
        <w:tc>
          <w:tcPr>
            <w:tcW w:w="693" w:type="dxa"/>
          </w:tcPr>
          <w:p w14:paraId="1302EAC3" w14:textId="73D73F9F" w:rsidR="00A16F0A" w:rsidRPr="009118E8" w:rsidRDefault="009118E8" w:rsidP="00D4015C">
            <w:pPr>
              <w:pStyle w:val="ListParagraph"/>
              <w:ind w:left="0"/>
              <w:jc w:val="center"/>
              <w:rPr>
                <w:iCs/>
                <w:color w:val="000000" w:themeColor="text1"/>
                <w:szCs w:val="26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6"/>
                  </w:rPr>
                  <m:t>A</m:t>
                </m:r>
              </m:oMath>
            </m:oMathPara>
          </w:p>
        </w:tc>
        <w:tc>
          <w:tcPr>
            <w:tcW w:w="709" w:type="dxa"/>
          </w:tcPr>
          <w:p w14:paraId="71F4ED1D" w14:textId="4BAD4765" w:rsidR="00A16F0A" w:rsidRPr="009118E8" w:rsidRDefault="009118E8" w:rsidP="00D4015C">
            <w:pPr>
              <w:pStyle w:val="ListParagraph"/>
              <w:ind w:left="0"/>
              <w:jc w:val="center"/>
              <w:rPr>
                <w:iCs/>
                <w:color w:val="000000" w:themeColor="text1"/>
                <w:szCs w:val="26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6"/>
                  </w:rPr>
                  <m:t>B</m:t>
                </m:r>
              </m:oMath>
            </m:oMathPara>
          </w:p>
        </w:tc>
        <w:tc>
          <w:tcPr>
            <w:tcW w:w="708" w:type="dxa"/>
          </w:tcPr>
          <w:p w14:paraId="6B0A7624" w14:textId="6B84F116" w:rsidR="00A16F0A" w:rsidRPr="009118E8" w:rsidRDefault="00000000" w:rsidP="00D4015C">
            <w:pPr>
              <w:pStyle w:val="ListParagraph"/>
              <w:ind w:left="0"/>
              <w:jc w:val="center"/>
              <w:rPr>
                <w:iCs/>
                <w:color w:val="000000" w:themeColor="text1"/>
                <w:szCs w:val="2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Cs/>
                        <w:color w:val="000000" w:themeColor="text1"/>
                        <w:szCs w:val="26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6"/>
                      </w:rPr>
                      <m:t>A</m:t>
                    </m:r>
                  </m:e>
                </m:acc>
              </m:oMath>
            </m:oMathPara>
          </w:p>
        </w:tc>
        <w:tc>
          <w:tcPr>
            <w:tcW w:w="709" w:type="dxa"/>
          </w:tcPr>
          <w:p w14:paraId="3105E6C0" w14:textId="3A51539A" w:rsidR="00A16F0A" w:rsidRPr="009118E8" w:rsidRDefault="00000000" w:rsidP="00D4015C">
            <w:pPr>
              <w:pStyle w:val="ListParagraph"/>
              <w:ind w:left="0"/>
              <w:jc w:val="center"/>
              <w:rPr>
                <w:iCs/>
                <w:color w:val="000000" w:themeColor="text1"/>
                <w:szCs w:val="2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Cs/>
                        <w:color w:val="000000" w:themeColor="text1"/>
                        <w:szCs w:val="26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6"/>
                      </w:rPr>
                      <m:t>B</m:t>
                    </m:r>
                  </m:e>
                </m:acc>
              </m:oMath>
            </m:oMathPara>
          </w:p>
        </w:tc>
        <w:tc>
          <w:tcPr>
            <w:tcW w:w="851" w:type="dxa"/>
          </w:tcPr>
          <w:p w14:paraId="71666CA4" w14:textId="1BFB9882" w:rsidR="00A16F0A" w:rsidRPr="009118E8" w:rsidRDefault="00000000" w:rsidP="00D4015C">
            <w:pPr>
              <w:pStyle w:val="ListParagraph"/>
              <w:ind w:left="0"/>
              <w:jc w:val="center"/>
              <w:rPr>
                <w:iCs/>
                <w:color w:val="000000" w:themeColor="text1"/>
                <w:szCs w:val="2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Cs/>
                        <w:color w:val="000000" w:themeColor="text1"/>
                        <w:szCs w:val="26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6"/>
                      </w:rPr>
                      <m:t>A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6"/>
                  </w:rPr>
                  <m:t>∧B</m:t>
                </m:r>
              </m:oMath>
            </m:oMathPara>
          </w:p>
        </w:tc>
        <w:tc>
          <w:tcPr>
            <w:tcW w:w="992" w:type="dxa"/>
          </w:tcPr>
          <w:p w14:paraId="0B22200E" w14:textId="4FBE0798" w:rsidR="00A16F0A" w:rsidRPr="009118E8" w:rsidRDefault="009118E8" w:rsidP="00D4015C">
            <w:pPr>
              <w:pStyle w:val="ListParagraph"/>
              <w:ind w:left="0"/>
              <w:jc w:val="center"/>
              <w:rPr>
                <w:iCs/>
                <w:color w:val="000000" w:themeColor="text1"/>
                <w:szCs w:val="26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6"/>
                  </w:rPr>
                  <m:t>A∧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Cs/>
                        <w:color w:val="000000" w:themeColor="text1"/>
                        <w:szCs w:val="26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6"/>
                      </w:rPr>
                      <m:t>B</m:t>
                    </m:r>
                  </m:e>
                </m:acc>
              </m:oMath>
            </m:oMathPara>
          </w:p>
        </w:tc>
        <w:tc>
          <w:tcPr>
            <w:tcW w:w="2862" w:type="dxa"/>
          </w:tcPr>
          <w:p w14:paraId="18131241" w14:textId="06D1A3D1" w:rsidR="00A16F0A" w:rsidRPr="009118E8" w:rsidRDefault="009118E8" w:rsidP="00D4015C">
            <w:pPr>
              <w:pStyle w:val="ListParagraph"/>
              <w:ind w:left="0"/>
              <w:jc w:val="center"/>
              <w:rPr>
                <w:iCs/>
                <w:color w:val="000000" w:themeColor="text1"/>
                <w:szCs w:val="26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6"/>
                  </w:rPr>
                  <m:t>(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Cs/>
                        <w:color w:val="000000" w:themeColor="text1"/>
                        <w:szCs w:val="26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6"/>
                      </w:rPr>
                      <m:t>A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6"/>
                  </w:rPr>
                  <m:t>∧B)∨A∧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Cs/>
                        <w:color w:val="000000" w:themeColor="text1"/>
                        <w:szCs w:val="26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6"/>
                      </w:rPr>
                      <m:t>B</m:t>
                    </m:r>
                  </m:e>
                </m:acc>
              </m:oMath>
            </m:oMathPara>
          </w:p>
        </w:tc>
        <w:tc>
          <w:tcPr>
            <w:tcW w:w="1106" w:type="dxa"/>
          </w:tcPr>
          <w:p w14:paraId="5C396D2A" w14:textId="3E359F32" w:rsidR="00A16F0A" w:rsidRPr="009118E8" w:rsidRDefault="009118E8" w:rsidP="00D4015C">
            <w:pPr>
              <w:pStyle w:val="ListParagraph"/>
              <w:ind w:left="0"/>
              <w:jc w:val="center"/>
              <w:rPr>
                <w:iCs/>
                <w:color w:val="000000" w:themeColor="text1"/>
                <w:szCs w:val="26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6"/>
                  </w:rPr>
                  <m:t>Y</m:t>
                </m:r>
              </m:oMath>
            </m:oMathPara>
          </w:p>
        </w:tc>
      </w:tr>
      <w:tr w:rsidR="00A16F0A" w14:paraId="066DAA4C" w14:textId="77777777" w:rsidTr="00A16F0A">
        <w:tc>
          <w:tcPr>
            <w:tcW w:w="693" w:type="dxa"/>
          </w:tcPr>
          <w:p w14:paraId="6E28E7AD" w14:textId="2C462B64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709" w:type="dxa"/>
          </w:tcPr>
          <w:p w14:paraId="324CD3B5" w14:textId="67B15559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708" w:type="dxa"/>
          </w:tcPr>
          <w:p w14:paraId="77AC0ED6" w14:textId="6CD8A335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709" w:type="dxa"/>
          </w:tcPr>
          <w:p w14:paraId="16776C1F" w14:textId="068C3247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851" w:type="dxa"/>
          </w:tcPr>
          <w:p w14:paraId="469BFF79" w14:textId="014685D5" w:rsidR="00A16F0A" w:rsidRPr="00D4015C" w:rsidRDefault="00A16F0A" w:rsidP="00A16F0A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992" w:type="dxa"/>
          </w:tcPr>
          <w:p w14:paraId="6F587773" w14:textId="56EBE842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2862" w:type="dxa"/>
          </w:tcPr>
          <w:p w14:paraId="340C0751" w14:textId="1601C79F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1106" w:type="dxa"/>
          </w:tcPr>
          <w:p w14:paraId="486283F8" w14:textId="2EB0146B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0</w:t>
            </w:r>
          </w:p>
        </w:tc>
      </w:tr>
      <w:tr w:rsidR="00A16F0A" w14:paraId="05526B78" w14:textId="77777777" w:rsidTr="00A16F0A">
        <w:tc>
          <w:tcPr>
            <w:tcW w:w="693" w:type="dxa"/>
          </w:tcPr>
          <w:p w14:paraId="382AD9FC" w14:textId="1AFB7818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709" w:type="dxa"/>
          </w:tcPr>
          <w:p w14:paraId="5EF9711C" w14:textId="19241332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708" w:type="dxa"/>
          </w:tcPr>
          <w:p w14:paraId="15E88A41" w14:textId="4DFA28AE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709" w:type="dxa"/>
          </w:tcPr>
          <w:p w14:paraId="665C2473" w14:textId="4B718FBB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851" w:type="dxa"/>
          </w:tcPr>
          <w:p w14:paraId="6AC8FC9D" w14:textId="7F8E80D9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992" w:type="dxa"/>
          </w:tcPr>
          <w:p w14:paraId="7637D8D3" w14:textId="102DA865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2862" w:type="dxa"/>
          </w:tcPr>
          <w:p w14:paraId="1E7DFF96" w14:textId="5D53CD71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1106" w:type="dxa"/>
          </w:tcPr>
          <w:p w14:paraId="227533D6" w14:textId="4C817BFA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1</w:t>
            </w:r>
          </w:p>
        </w:tc>
      </w:tr>
      <w:tr w:rsidR="00A16F0A" w14:paraId="442DE14A" w14:textId="77777777" w:rsidTr="00A16F0A">
        <w:tc>
          <w:tcPr>
            <w:tcW w:w="693" w:type="dxa"/>
          </w:tcPr>
          <w:p w14:paraId="45F17C16" w14:textId="3C3ADF40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709" w:type="dxa"/>
          </w:tcPr>
          <w:p w14:paraId="5C32393F" w14:textId="119C66F0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708" w:type="dxa"/>
          </w:tcPr>
          <w:p w14:paraId="1D7F5606" w14:textId="10F781F1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709" w:type="dxa"/>
          </w:tcPr>
          <w:p w14:paraId="31833160" w14:textId="71713C53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851" w:type="dxa"/>
          </w:tcPr>
          <w:p w14:paraId="20AF2360" w14:textId="65EAB048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992" w:type="dxa"/>
          </w:tcPr>
          <w:p w14:paraId="4E753DE3" w14:textId="07F4C8AC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2862" w:type="dxa"/>
          </w:tcPr>
          <w:p w14:paraId="6A52A3AC" w14:textId="72FD481B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1106" w:type="dxa"/>
          </w:tcPr>
          <w:p w14:paraId="0DCB1D40" w14:textId="62C2E832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1</w:t>
            </w:r>
          </w:p>
        </w:tc>
      </w:tr>
      <w:tr w:rsidR="00A16F0A" w14:paraId="2DE64557" w14:textId="77777777" w:rsidTr="00A16F0A">
        <w:tc>
          <w:tcPr>
            <w:tcW w:w="693" w:type="dxa"/>
          </w:tcPr>
          <w:p w14:paraId="2F28A0D6" w14:textId="39936C5F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709" w:type="dxa"/>
          </w:tcPr>
          <w:p w14:paraId="44AEFA1F" w14:textId="3825BE96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708" w:type="dxa"/>
          </w:tcPr>
          <w:p w14:paraId="49F471D0" w14:textId="0240AF28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709" w:type="dxa"/>
          </w:tcPr>
          <w:p w14:paraId="48770AE9" w14:textId="202435C3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851" w:type="dxa"/>
          </w:tcPr>
          <w:p w14:paraId="0FAB038C" w14:textId="19BD64BE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992" w:type="dxa"/>
          </w:tcPr>
          <w:p w14:paraId="1DC10F23" w14:textId="54C31CDD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2862" w:type="dxa"/>
          </w:tcPr>
          <w:p w14:paraId="520E2F4D" w14:textId="79C42EC3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1106" w:type="dxa"/>
          </w:tcPr>
          <w:p w14:paraId="07BE62F0" w14:textId="7F5DF1B2" w:rsidR="00A16F0A" w:rsidRPr="00D4015C" w:rsidRDefault="00A16F0A" w:rsidP="00D4015C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0</w:t>
            </w:r>
          </w:p>
        </w:tc>
      </w:tr>
    </w:tbl>
    <w:p w14:paraId="496F8AC4" w14:textId="77777777" w:rsidR="00D4015C" w:rsidRPr="00D576F7" w:rsidRDefault="00D4015C" w:rsidP="00D4015C">
      <w:pPr>
        <w:pStyle w:val="ListParagraph"/>
        <w:rPr>
          <w:b/>
          <w:bCs/>
          <w:color w:val="000000" w:themeColor="text1"/>
          <w:szCs w:val="26"/>
        </w:rPr>
      </w:pPr>
    </w:p>
    <w:p w14:paraId="08129CAC" w14:textId="14E1AE38" w:rsidR="00A16F0A" w:rsidRDefault="004C18EC" w:rsidP="00602677">
      <w:pPr>
        <w:ind w:left="720"/>
        <w:rPr>
          <w:color w:val="000000" w:themeColor="text1"/>
        </w:rPr>
      </w:pPr>
      <w:r w:rsidRPr="00D4015C">
        <w:rPr>
          <w:b/>
          <w:bCs/>
          <w:color w:val="000000" w:themeColor="text1"/>
        </w:rPr>
        <w:t>Nhận xét</w:t>
      </w:r>
      <w:r w:rsidRPr="006A301A">
        <w:rPr>
          <w:color w:val="000000" w:themeColor="text1"/>
        </w:rPr>
        <w:t xml:space="preserve">: </w:t>
      </w:r>
      <w:r w:rsidR="00A16F0A">
        <w:rPr>
          <w:color w:val="000000" w:themeColor="text1"/>
        </w:rPr>
        <w:t>Qua so sánh giữa kết quả mô phỏng và bảng chân trị của mạch số, ta có thể thấy kết quả hoàn toàn đúng với lý thuyết.</w:t>
      </w:r>
    </w:p>
    <w:p w14:paraId="30E55397" w14:textId="77777777" w:rsidR="00A16F0A" w:rsidRDefault="00A16F0A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28DF2D82" w14:textId="30B05185" w:rsidR="0084566B" w:rsidRDefault="00A16F0A" w:rsidP="00A16F0A">
      <w:pPr>
        <w:ind w:left="720"/>
        <w:rPr>
          <w:b/>
          <w:bCs/>
          <w:color w:val="000000" w:themeColor="text1"/>
        </w:rPr>
      </w:pPr>
      <w:r w:rsidRPr="00A16F0A">
        <w:rPr>
          <w:b/>
          <w:bCs/>
          <w:color w:val="000000" w:themeColor="text1"/>
        </w:rPr>
        <w:lastRenderedPageBreak/>
        <w:t>Bài 3:</w:t>
      </w:r>
    </w:p>
    <w:p w14:paraId="6887DD34" w14:textId="7708CE46" w:rsidR="00A16F0A" w:rsidRDefault="00A16F0A" w:rsidP="00A16F0A">
      <w:pPr>
        <w:ind w:left="72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a, Đề bài:</w:t>
      </w:r>
      <w:r w:rsidRPr="00A16F0A">
        <w:rPr>
          <w:b/>
          <w:bCs/>
          <w:noProof/>
          <w:color w:val="000000" w:themeColor="text1"/>
        </w:rPr>
        <w:drawing>
          <wp:inline distT="0" distB="0" distL="0" distR="0" wp14:anchorId="5D06E0A8" wp14:editId="6BE56ECF">
            <wp:extent cx="5839640" cy="333422"/>
            <wp:effectExtent l="0" t="0" r="0" b="9525"/>
            <wp:docPr id="4636174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61743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7232C" w14:textId="56E8D438" w:rsidR="00A16F0A" w:rsidRPr="00A16F0A" w:rsidRDefault="00A16F0A" w:rsidP="00A16F0A">
      <w:pPr>
        <w:pStyle w:val="ListParagraph"/>
        <w:numPr>
          <w:ilvl w:val="0"/>
          <w:numId w:val="12"/>
        </w:numPr>
        <w:rPr>
          <w:b/>
          <w:bCs/>
          <w:color w:val="000000" w:themeColor="text1"/>
          <w:szCs w:val="26"/>
        </w:rPr>
      </w:pPr>
      <w:r w:rsidRPr="00A16F0A">
        <w:rPr>
          <w:b/>
          <w:bCs/>
          <w:color w:val="000000" w:themeColor="text1"/>
          <w:szCs w:val="26"/>
        </w:rPr>
        <w:t>Vẽ sơ đồ mạch trong Quartus II:</w:t>
      </w:r>
    </w:p>
    <w:p w14:paraId="7FAD2D8A" w14:textId="12A925DD" w:rsidR="00A16F0A" w:rsidRDefault="00D563C1" w:rsidP="00602677">
      <w:pPr>
        <w:pStyle w:val="ListParagraph"/>
        <w:jc w:val="center"/>
        <w:rPr>
          <w:b/>
          <w:bCs/>
          <w:color w:val="000000" w:themeColor="text1"/>
          <w:szCs w:val="26"/>
        </w:rPr>
      </w:pPr>
      <w:r w:rsidRPr="00D563C1">
        <w:rPr>
          <w:b/>
          <w:bCs/>
          <w:noProof/>
          <w:color w:val="000000" w:themeColor="text1"/>
          <w:szCs w:val="26"/>
        </w:rPr>
        <w:drawing>
          <wp:inline distT="0" distB="0" distL="0" distR="0" wp14:anchorId="1535826B" wp14:editId="5CCD18F3">
            <wp:extent cx="5943600" cy="3342005"/>
            <wp:effectExtent l="0" t="0" r="0" b="0"/>
            <wp:docPr id="17398198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81982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9102E" w14:textId="393001C4" w:rsidR="00A16F0A" w:rsidRPr="00A16F0A" w:rsidRDefault="00A16F0A" w:rsidP="00A16F0A">
      <w:pPr>
        <w:pStyle w:val="ListParagraph"/>
        <w:numPr>
          <w:ilvl w:val="0"/>
          <w:numId w:val="12"/>
        </w:numPr>
        <w:rPr>
          <w:b/>
          <w:bCs/>
          <w:color w:val="000000" w:themeColor="text1"/>
          <w:szCs w:val="26"/>
        </w:rPr>
      </w:pPr>
      <w:r w:rsidRPr="00A16F0A">
        <w:rPr>
          <w:b/>
          <w:bCs/>
          <w:color w:val="000000" w:themeColor="text1"/>
          <w:szCs w:val="26"/>
        </w:rPr>
        <w:t>Đóng gói lại mạch:</w:t>
      </w:r>
      <w:r w:rsidRPr="00AC2A40">
        <w:rPr>
          <w:noProof/>
        </w:rPr>
        <w:t xml:space="preserve"> </w:t>
      </w:r>
    </w:p>
    <w:p w14:paraId="23AE70BB" w14:textId="661847DA" w:rsidR="00A16F0A" w:rsidRDefault="00602677" w:rsidP="00602677">
      <w:pPr>
        <w:pStyle w:val="ListParagraph"/>
        <w:jc w:val="center"/>
        <w:rPr>
          <w:b/>
          <w:bCs/>
          <w:color w:val="000000" w:themeColor="text1"/>
          <w:szCs w:val="26"/>
        </w:rPr>
      </w:pPr>
      <w:r w:rsidRPr="00602677">
        <w:rPr>
          <w:b/>
          <w:bCs/>
          <w:noProof/>
          <w:color w:val="000000" w:themeColor="text1"/>
          <w:szCs w:val="26"/>
        </w:rPr>
        <w:drawing>
          <wp:inline distT="0" distB="0" distL="0" distR="0" wp14:anchorId="4C8968C3" wp14:editId="0AEF1FF1">
            <wp:extent cx="5351227" cy="3008923"/>
            <wp:effectExtent l="0" t="0" r="1905" b="1270"/>
            <wp:docPr id="5720386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03862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71114" cy="302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77C5D" w14:textId="77777777" w:rsidR="00A16F0A" w:rsidRDefault="00A16F0A" w:rsidP="00A16F0A">
      <w:pPr>
        <w:pStyle w:val="ListParagraph"/>
        <w:numPr>
          <w:ilvl w:val="0"/>
          <w:numId w:val="12"/>
        </w:numPr>
        <w:rPr>
          <w:b/>
          <w:bCs/>
          <w:color w:val="000000" w:themeColor="text1"/>
          <w:szCs w:val="26"/>
        </w:rPr>
      </w:pPr>
      <w:r>
        <w:rPr>
          <w:b/>
          <w:bCs/>
          <w:color w:val="000000" w:themeColor="text1"/>
          <w:szCs w:val="26"/>
        </w:rPr>
        <w:lastRenderedPageBreak/>
        <w:t>Mô phỏng:</w:t>
      </w:r>
    </w:p>
    <w:p w14:paraId="63DAF218" w14:textId="11792B9F" w:rsidR="00A16F0A" w:rsidRDefault="00602677" w:rsidP="00A16F0A">
      <w:pPr>
        <w:pStyle w:val="ListParagraph"/>
        <w:rPr>
          <w:b/>
          <w:bCs/>
          <w:color w:val="000000" w:themeColor="text1"/>
          <w:szCs w:val="26"/>
        </w:rPr>
      </w:pPr>
      <w:r w:rsidRPr="00602677">
        <w:rPr>
          <w:b/>
          <w:bCs/>
          <w:noProof/>
          <w:color w:val="000000" w:themeColor="text1"/>
          <w:szCs w:val="26"/>
        </w:rPr>
        <w:drawing>
          <wp:inline distT="0" distB="0" distL="0" distR="0" wp14:anchorId="708B1D65" wp14:editId="14AD9BC3">
            <wp:extent cx="5943600" cy="3342005"/>
            <wp:effectExtent l="0" t="0" r="0" b="0"/>
            <wp:docPr id="2357345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73452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67BBA" w14:textId="77777777" w:rsidR="00A16F0A" w:rsidRDefault="00A16F0A" w:rsidP="00A16F0A">
      <w:pPr>
        <w:pStyle w:val="ListParagraph"/>
        <w:numPr>
          <w:ilvl w:val="0"/>
          <w:numId w:val="12"/>
        </w:numPr>
        <w:rPr>
          <w:b/>
          <w:bCs/>
          <w:color w:val="000000" w:themeColor="text1"/>
          <w:szCs w:val="26"/>
        </w:rPr>
      </w:pPr>
      <w:r>
        <w:rPr>
          <w:b/>
          <w:bCs/>
          <w:color w:val="000000" w:themeColor="text1"/>
          <w:szCs w:val="26"/>
        </w:rPr>
        <w:t>Bảng chân trị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93"/>
        <w:gridCol w:w="709"/>
        <w:gridCol w:w="708"/>
        <w:gridCol w:w="851"/>
        <w:gridCol w:w="992"/>
        <w:gridCol w:w="2862"/>
        <w:gridCol w:w="1106"/>
      </w:tblGrid>
      <w:tr w:rsidR="00602677" w14:paraId="10575460" w14:textId="77777777" w:rsidTr="00CB7337">
        <w:tc>
          <w:tcPr>
            <w:tcW w:w="693" w:type="dxa"/>
          </w:tcPr>
          <w:p w14:paraId="7F4575D1" w14:textId="0626053A" w:rsidR="00602677" w:rsidRPr="009118E8" w:rsidRDefault="009118E8" w:rsidP="00602677">
            <w:pPr>
              <w:pStyle w:val="ListParagraph"/>
              <w:ind w:left="0"/>
              <w:jc w:val="center"/>
              <w:rPr>
                <w:iCs/>
                <w:color w:val="000000" w:themeColor="text1"/>
                <w:szCs w:val="26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6"/>
                  </w:rPr>
                  <m:t>A</m:t>
                </m:r>
              </m:oMath>
            </m:oMathPara>
          </w:p>
        </w:tc>
        <w:tc>
          <w:tcPr>
            <w:tcW w:w="709" w:type="dxa"/>
          </w:tcPr>
          <w:p w14:paraId="26C5DEAB" w14:textId="4212ED75" w:rsidR="00602677" w:rsidRPr="009118E8" w:rsidRDefault="009118E8" w:rsidP="00602677">
            <w:pPr>
              <w:pStyle w:val="ListParagraph"/>
              <w:ind w:left="0"/>
              <w:jc w:val="center"/>
              <w:rPr>
                <w:iCs/>
                <w:color w:val="000000" w:themeColor="text1"/>
                <w:szCs w:val="26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6"/>
                  </w:rPr>
                  <m:t>B</m:t>
                </m:r>
              </m:oMath>
            </m:oMathPara>
          </w:p>
        </w:tc>
        <w:tc>
          <w:tcPr>
            <w:tcW w:w="708" w:type="dxa"/>
          </w:tcPr>
          <w:p w14:paraId="0FFC16D2" w14:textId="499E888F" w:rsidR="00602677" w:rsidRPr="009118E8" w:rsidRDefault="009118E8" w:rsidP="00602677">
            <w:pPr>
              <w:pStyle w:val="ListParagraph"/>
              <w:ind w:left="0"/>
              <w:jc w:val="center"/>
              <w:rPr>
                <w:iCs/>
                <w:color w:val="000000" w:themeColor="text1"/>
                <w:szCs w:val="26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6"/>
                  </w:rPr>
                  <m:t>A'</m:t>
                </m:r>
              </m:oMath>
            </m:oMathPara>
          </w:p>
        </w:tc>
        <w:tc>
          <w:tcPr>
            <w:tcW w:w="851" w:type="dxa"/>
          </w:tcPr>
          <w:p w14:paraId="1F5DCC5D" w14:textId="5755BEE4" w:rsidR="00602677" w:rsidRPr="009118E8" w:rsidRDefault="00000000" w:rsidP="00602677">
            <w:pPr>
              <w:pStyle w:val="ListParagraph"/>
              <w:ind w:left="0"/>
              <w:jc w:val="center"/>
              <w:rPr>
                <w:iCs/>
                <w:color w:val="000000" w:themeColor="text1"/>
                <w:szCs w:val="26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Cs/>
                        <w:color w:val="000000" w:themeColor="text1"/>
                        <w:szCs w:val="26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6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6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6"/>
                  </w:rPr>
                  <m:t>.B</m:t>
                </m:r>
              </m:oMath>
            </m:oMathPara>
          </w:p>
        </w:tc>
        <w:tc>
          <w:tcPr>
            <w:tcW w:w="992" w:type="dxa"/>
          </w:tcPr>
          <w:p w14:paraId="6C75D2AA" w14:textId="67F1524B" w:rsidR="00602677" w:rsidRPr="009118E8" w:rsidRDefault="009118E8" w:rsidP="00602677">
            <w:pPr>
              <w:pStyle w:val="ListParagraph"/>
              <w:ind w:left="0"/>
              <w:jc w:val="center"/>
              <w:rPr>
                <w:iCs/>
                <w:color w:val="000000" w:themeColor="text1"/>
                <w:szCs w:val="26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6"/>
                  </w:rPr>
                  <m:t>A⊕B</m:t>
                </m:r>
              </m:oMath>
            </m:oMathPara>
          </w:p>
        </w:tc>
        <w:tc>
          <w:tcPr>
            <w:tcW w:w="2862" w:type="dxa"/>
          </w:tcPr>
          <w:p w14:paraId="7F1FBD83" w14:textId="7B8267E6" w:rsidR="00602677" w:rsidRPr="009118E8" w:rsidRDefault="00000000" w:rsidP="00602677">
            <w:pPr>
              <w:pStyle w:val="ListParagraph"/>
              <w:ind w:left="0"/>
              <w:jc w:val="center"/>
              <w:rPr>
                <w:iCs/>
                <w:color w:val="000000" w:themeColor="text1"/>
                <w:szCs w:val="26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Cs/>
                        <w:color w:val="000000" w:themeColor="text1"/>
                        <w:szCs w:val="26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Cs/>
                            <w:color w:val="000000" w:themeColor="text1"/>
                            <w:szCs w:val="26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Cs w:val="26"/>
                          </w:rP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Cs w:val="26"/>
                          </w:rPr>
                          <m:t>'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6"/>
                      </w:rPr>
                      <m:t>.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6"/>
                  </w:rPr>
                  <m:t>+A⊕B</m:t>
                </m:r>
              </m:oMath>
            </m:oMathPara>
          </w:p>
        </w:tc>
        <w:tc>
          <w:tcPr>
            <w:tcW w:w="1106" w:type="dxa"/>
          </w:tcPr>
          <w:p w14:paraId="7FB6513C" w14:textId="0C91B3B2" w:rsidR="00602677" w:rsidRPr="009118E8" w:rsidRDefault="009118E8" w:rsidP="00602677">
            <w:pPr>
              <w:pStyle w:val="ListParagraph"/>
              <w:ind w:left="0"/>
              <w:jc w:val="center"/>
              <w:rPr>
                <w:iCs/>
                <w:color w:val="000000" w:themeColor="text1"/>
                <w:szCs w:val="26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6"/>
                  </w:rPr>
                  <m:t>F1</m:t>
                </m:r>
              </m:oMath>
            </m:oMathPara>
          </w:p>
        </w:tc>
      </w:tr>
      <w:tr w:rsidR="00602677" w14:paraId="0A51C467" w14:textId="77777777" w:rsidTr="00CB7337">
        <w:tc>
          <w:tcPr>
            <w:tcW w:w="693" w:type="dxa"/>
          </w:tcPr>
          <w:p w14:paraId="014C97CF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709" w:type="dxa"/>
          </w:tcPr>
          <w:p w14:paraId="726884C3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708" w:type="dxa"/>
          </w:tcPr>
          <w:p w14:paraId="2EBA1F42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851" w:type="dxa"/>
          </w:tcPr>
          <w:p w14:paraId="0A997996" w14:textId="51CDA823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992" w:type="dxa"/>
          </w:tcPr>
          <w:p w14:paraId="3CDA2C8F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2862" w:type="dxa"/>
          </w:tcPr>
          <w:p w14:paraId="18EC4537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1106" w:type="dxa"/>
          </w:tcPr>
          <w:p w14:paraId="3B280B99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0</w:t>
            </w:r>
          </w:p>
        </w:tc>
      </w:tr>
      <w:tr w:rsidR="00602677" w14:paraId="577B46E2" w14:textId="77777777" w:rsidTr="00CB7337">
        <w:tc>
          <w:tcPr>
            <w:tcW w:w="693" w:type="dxa"/>
          </w:tcPr>
          <w:p w14:paraId="7DE85265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709" w:type="dxa"/>
          </w:tcPr>
          <w:p w14:paraId="54ADE89F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708" w:type="dxa"/>
          </w:tcPr>
          <w:p w14:paraId="2EC20663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851" w:type="dxa"/>
          </w:tcPr>
          <w:p w14:paraId="7BF3BC4B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992" w:type="dxa"/>
          </w:tcPr>
          <w:p w14:paraId="508B8507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2862" w:type="dxa"/>
          </w:tcPr>
          <w:p w14:paraId="137B3A15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1106" w:type="dxa"/>
          </w:tcPr>
          <w:p w14:paraId="796FF79D" w14:textId="7B8A8A22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</w:tr>
      <w:tr w:rsidR="00602677" w14:paraId="779C2F9A" w14:textId="77777777" w:rsidTr="00CB7337">
        <w:tc>
          <w:tcPr>
            <w:tcW w:w="693" w:type="dxa"/>
          </w:tcPr>
          <w:p w14:paraId="2F5B27E4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709" w:type="dxa"/>
          </w:tcPr>
          <w:p w14:paraId="57161CDC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708" w:type="dxa"/>
          </w:tcPr>
          <w:p w14:paraId="065E0542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851" w:type="dxa"/>
          </w:tcPr>
          <w:p w14:paraId="70F81F0B" w14:textId="60FCAA4F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992" w:type="dxa"/>
          </w:tcPr>
          <w:p w14:paraId="79CBDCAF" w14:textId="1B90E64A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2862" w:type="dxa"/>
          </w:tcPr>
          <w:p w14:paraId="1CDE10CD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1106" w:type="dxa"/>
          </w:tcPr>
          <w:p w14:paraId="0E373941" w14:textId="5E7A04EB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1</w:t>
            </w:r>
          </w:p>
        </w:tc>
      </w:tr>
      <w:tr w:rsidR="00602677" w14:paraId="229AFCF8" w14:textId="77777777" w:rsidTr="00CB7337">
        <w:tc>
          <w:tcPr>
            <w:tcW w:w="693" w:type="dxa"/>
          </w:tcPr>
          <w:p w14:paraId="3DDB219A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709" w:type="dxa"/>
          </w:tcPr>
          <w:p w14:paraId="1AA4F820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 w:rsidRPr="00D4015C">
              <w:rPr>
                <w:color w:val="000000" w:themeColor="text1"/>
                <w:szCs w:val="26"/>
              </w:rPr>
              <w:t>1</w:t>
            </w:r>
          </w:p>
        </w:tc>
        <w:tc>
          <w:tcPr>
            <w:tcW w:w="708" w:type="dxa"/>
          </w:tcPr>
          <w:p w14:paraId="45CF9BAC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851" w:type="dxa"/>
          </w:tcPr>
          <w:p w14:paraId="6D8D9D9E" w14:textId="23E340E2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992" w:type="dxa"/>
          </w:tcPr>
          <w:p w14:paraId="6CE49B79" w14:textId="77777777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2862" w:type="dxa"/>
          </w:tcPr>
          <w:p w14:paraId="192D7283" w14:textId="1845BD79" w:rsidR="00602677" w:rsidRPr="00D4015C" w:rsidRDefault="0056363A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  <w:tc>
          <w:tcPr>
            <w:tcW w:w="1106" w:type="dxa"/>
          </w:tcPr>
          <w:p w14:paraId="7F8EC14F" w14:textId="6DF6548B" w:rsidR="00602677" w:rsidRPr="00D4015C" w:rsidRDefault="00602677" w:rsidP="00602677">
            <w:pPr>
              <w:pStyle w:val="ListParagraph"/>
              <w:ind w:left="0"/>
              <w:jc w:val="center"/>
              <w:rPr>
                <w:color w:val="000000" w:themeColor="text1"/>
                <w:szCs w:val="26"/>
              </w:rPr>
            </w:pPr>
            <w:r>
              <w:rPr>
                <w:color w:val="000000" w:themeColor="text1"/>
                <w:szCs w:val="26"/>
              </w:rPr>
              <w:t>0</w:t>
            </w:r>
          </w:p>
        </w:tc>
      </w:tr>
    </w:tbl>
    <w:p w14:paraId="2EE786F1" w14:textId="77777777" w:rsidR="00A16F0A" w:rsidRPr="00D576F7" w:rsidRDefault="00A16F0A" w:rsidP="00A16F0A">
      <w:pPr>
        <w:pStyle w:val="ListParagraph"/>
        <w:rPr>
          <w:b/>
          <w:bCs/>
          <w:color w:val="000000" w:themeColor="text1"/>
          <w:szCs w:val="26"/>
        </w:rPr>
      </w:pPr>
    </w:p>
    <w:p w14:paraId="6C06F928" w14:textId="789058DA" w:rsidR="00602677" w:rsidRDefault="00A16F0A" w:rsidP="00602677">
      <w:pPr>
        <w:ind w:left="720"/>
        <w:rPr>
          <w:color w:val="000000" w:themeColor="text1"/>
        </w:rPr>
      </w:pPr>
      <w:r w:rsidRPr="00D4015C">
        <w:rPr>
          <w:b/>
          <w:bCs/>
          <w:color w:val="000000" w:themeColor="text1"/>
        </w:rPr>
        <w:t>Nhận xét</w:t>
      </w:r>
      <w:r w:rsidRPr="006A301A">
        <w:rPr>
          <w:color w:val="000000" w:themeColor="text1"/>
        </w:rPr>
        <w:t xml:space="preserve">: </w:t>
      </w:r>
      <w:r>
        <w:rPr>
          <w:color w:val="000000" w:themeColor="text1"/>
        </w:rPr>
        <w:t>Qua so sánh giữa kết quả mô phỏng và bảng chân trị của mạch số, ta có thể thấy kết quả hoàn toàn đúng với lý thuyết.</w:t>
      </w:r>
    </w:p>
    <w:p w14:paraId="54AD8A72" w14:textId="77777777" w:rsidR="00602677" w:rsidRDefault="00602677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4DF289FF" w14:textId="20A3C96B" w:rsidR="00602677" w:rsidRDefault="00602677" w:rsidP="00602677">
      <w:pPr>
        <w:ind w:left="72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lastRenderedPageBreak/>
        <w:t>a, Đề bài:</w:t>
      </w:r>
    </w:p>
    <w:p w14:paraId="3DA68B87" w14:textId="179F29F0" w:rsidR="00602677" w:rsidRDefault="00602677" w:rsidP="00602677">
      <w:pPr>
        <w:ind w:left="720"/>
        <w:rPr>
          <w:b/>
          <w:bCs/>
          <w:color w:val="000000" w:themeColor="text1"/>
        </w:rPr>
      </w:pPr>
      <w:r w:rsidRPr="00602677">
        <w:rPr>
          <w:b/>
          <w:bCs/>
          <w:noProof/>
          <w:color w:val="000000" w:themeColor="text1"/>
        </w:rPr>
        <w:drawing>
          <wp:inline distT="0" distB="0" distL="0" distR="0" wp14:anchorId="5018907D" wp14:editId="596BDD01">
            <wp:extent cx="5753903" cy="352474"/>
            <wp:effectExtent l="0" t="0" r="0" b="9525"/>
            <wp:docPr id="20708016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80169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FF75F" w14:textId="13B3E4D7" w:rsidR="00602677" w:rsidRPr="00602677" w:rsidRDefault="00602677" w:rsidP="00602677">
      <w:pPr>
        <w:pStyle w:val="ListParagraph"/>
        <w:numPr>
          <w:ilvl w:val="0"/>
          <w:numId w:val="14"/>
        </w:numPr>
        <w:rPr>
          <w:b/>
          <w:bCs/>
          <w:color w:val="000000" w:themeColor="text1"/>
          <w:szCs w:val="26"/>
        </w:rPr>
      </w:pPr>
      <w:r w:rsidRPr="00602677">
        <w:rPr>
          <w:b/>
          <w:bCs/>
          <w:color w:val="000000" w:themeColor="text1"/>
          <w:szCs w:val="26"/>
        </w:rPr>
        <w:t>Vẽ sơ đồ mạch trong Quartus II:</w:t>
      </w:r>
    </w:p>
    <w:p w14:paraId="3F51DD44" w14:textId="3480405F" w:rsidR="00602677" w:rsidRDefault="009A72B8" w:rsidP="00602677">
      <w:pPr>
        <w:pStyle w:val="ListParagraph"/>
        <w:jc w:val="center"/>
        <w:rPr>
          <w:b/>
          <w:bCs/>
          <w:color w:val="000000" w:themeColor="text1"/>
          <w:szCs w:val="26"/>
        </w:rPr>
      </w:pPr>
      <w:r w:rsidRPr="009A72B8">
        <w:rPr>
          <w:b/>
          <w:bCs/>
          <w:noProof/>
          <w:color w:val="000000" w:themeColor="text1"/>
          <w:szCs w:val="26"/>
        </w:rPr>
        <w:drawing>
          <wp:inline distT="0" distB="0" distL="0" distR="0" wp14:anchorId="37323EE6" wp14:editId="7484309B">
            <wp:extent cx="5943600" cy="3342005"/>
            <wp:effectExtent l="0" t="0" r="0" b="0"/>
            <wp:docPr id="5720118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01186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246CE" w14:textId="08A54994" w:rsidR="00602677" w:rsidRPr="00A16F0A" w:rsidRDefault="00602677" w:rsidP="00602677">
      <w:pPr>
        <w:pStyle w:val="ListParagraph"/>
        <w:numPr>
          <w:ilvl w:val="0"/>
          <w:numId w:val="14"/>
        </w:numPr>
        <w:rPr>
          <w:b/>
          <w:bCs/>
          <w:color w:val="000000" w:themeColor="text1"/>
          <w:szCs w:val="26"/>
        </w:rPr>
      </w:pPr>
      <w:r w:rsidRPr="00A16F0A">
        <w:rPr>
          <w:b/>
          <w:bCs/>
          <w:color w:val="000000" w:themeColor="text1"/>
          <w:szCs w:val="26"/>
        </w:rPr>
        <w:t>Đóng gói lại mạch:</w:t>
      </w:r>
      <w:r w:rsidRPr="00AC2A40">
        <w:rPr>
          <w:noProof/>
        </w:rPr>
        <w:t xml:space="preserve"> </w:t>
      </w:r>
    </w:p>
    <w:p w14:paraId="66832327" w14:textId="4A900AE2" w:rsidR="00602677" w:rsidRDefault="009A72B8" w:rsidP="00602677">
      <w:pPr>
        <w:pStyle w:val="ListParagraph"/>
        <w:jc w:val="center"/>
        <w:rPr>
          <w:b/>
          <w:bCs/>
          <w:color w:val="000000" w:themeColor="text1"/>
          <w:szCs w:val="26"/>
        </w:rPr>
      </w:pPr>
      <w:r w:rsidRPr="009A72B8">
        <w:rPr>
          <w:b/>
          <w:bCs/>
          <w:noProof/>
          <w:color w:val="000000" w:themeColor="text1"/>
          <w:szCs w:val="26"/>
        </w:rPr>
        <w:drawing>
          <wp:inline distT="0" distB="0" distL="0" distR="0" wp14:anchorId="12FE5C7E" wp14:editId="2D4AD7AE">
            <wp:extent cx="5943600" cy="3342005"/>
            <wp:effectExtent l="0" t="0" r="0" b="0"/>
            <wp:docPr id="13719396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93960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87299" w14:textId="77777777" w:rsidR="00602677" w:rsidRDefault="00602677" w:rsidP="00602677">
      <w:pPr>
        <w:pStyle w:val="ListParagraph"/>
        <w:numPr>
          <w:ilvl w:val="0"/>
          <w:numId w:val="14"/>
        </w:numPr>
        <w:rPr>
          <w:b/>
          <w:bCs/>
          <w:color w:val="000000" w:themeColor="text1"/>
          <w:szCs w:val="26"/>
        </w:rPr>
      </w:pPr>
      <w:r>
        <w:rPr>
          <w:b/>
          <w:bCs/>
          <w:color w:val="000000" w:themeColor="text1"/>
          <w:szCs w:val="26"/>
        </w:rPr>
        <w:lastRenderedPageBreak/>
        <w:t>Mô phỏng:</w:t>
      </w:r>
    </w:p>
    <w:p w14:paraId="238132D9" w14:textId="06CA3752" w:rsidR="00602677" w:rsidRDefault="00E15E22" w:rsidP="00602677">
      <w:pPr>
        <w:pStyle w:val="ListParagraph"/>
        <w:rPr>
          <w:b/>
          <w:bCs/>
          <w:color w:val="000000" w:themeColor="text1"/>
          <w:szCs w:val="26"/>
        </w:rPr>
      </w:pPr>
      <w:r w:rsidRPr="00E15E22">
        <w:rPr>
          <w:b/>
          <w:bCs/>
          <w:noProof/>
          <w:color w:val="000000" w:themeColor="text1"/>
          <w:szCs w:val="26"/>
        </w:rPr>
        <w:drawing>
          <wp:inline distT="0" distB="0" distL="0" distR="0" wp14:anchorId="16B90681" wp14:editId="7B09642E">
            <wp:extent cx="5943600" cy="3342005"/>
            <wp:effectExtent l="0" t="0" r="0" b="0"/>
            <wp:docPr id="20495570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55709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XSpec="center" w:tblpY="575"/>
        <w:tblW w:w="11012" w:type="dxa"/>
        <w:tblLook w:val="04A0" w:firstRow="1" w:lastRow="0" w:firstColumn="1" w:lastColumn="0" w:noHBand="0" w:noVBand="1"/>
      </w:tblPr>
      <w:tblGrid>
        <w:gridCol w:w="795"/>
        <w:gridCol w:w="795"/>
        <w:gridCol w:w="797"/>
        <w:gridCol w:w="802"/>
        <w:gridCol w:w="801"/>
        <w:gridCol w:w="802"/>
        <w:gridCol w:w="833"/>
        <w:gridCol w:w="839"/>
        <w:gridCol w:w="824"/>
        <w:gridCol w:w="866"/>
        <w:gridCol w:w="1027"/>
        <w:gridCol w:w="1027"/>
        <w:gridCol w:w="804"/>
      </w:tblGrid>
      <w:tr w:rsidR="00E15E22" w:rsidRPr="00E15E22" w14:paraId="35129606" w14:textId="77777777" w:rsidTr="00E15E22">
        <w:trPr>
          <w:trHeight w:val="66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D360A9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b/>
                <w:bCs/>
                <w:color w:val="000000"/>
                <w:sz w:val="22"/>
              </w:rPr>
              <w:t>A</w:t>
            </w:r>
          </w:p>
        </w:tc>
        <w:tc>
          <w:tcPr>
            <w:tcW w:w="7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300165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b/>
                <w:bCs/>
                <w:color w:val="000000"/>
                <w:sz w:val="22"/>
              </w:rPr>
              <w:t>B</w:t>
            </w:r>
          </w:p>
        </w:tc>
        <w:tc>
          <w:tcPr>
            <w:tcW w:w="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25CE7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b/>
                <w:bCs/>
                <w:color w:val="000000"/>
                <w:sz w:val="22"/>
              </w:rPr>
              <w:t>C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2E242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b/>
                <w:bCs/>
                <w:color w:val="000000"/>
                <w:sz w:val="22"/>
              </w:rPr>
              <w:t>A'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EDDBD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b/>
                <w:bCs/>
                <w:color w:val="000000"/>
                <w:sz w:val="22"/>
              </w:rPr>
              <w:t>B'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D5462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b/>
                <w:bCs/>
                <w:color w:val="000000"/>
                <w:sz w:val="22"/>
              </w:rPr>
              <w:t>C'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3AFA56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b/>
                <w:bCs/>
                <w:color w:val="000000"/>
                <w:sz w:val="22"/>
              </w:rPr>
              <w:t>A'BC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27AB3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b/>
                <w:bCs/>
                <w:color w:val="000000"/>
                <w:sz w:val="22"/>
              </w:rPr>
              <w:t>AB'C'</w:t>
            </w:r>
          </w:p>
        </w:tc>
        <w:tc>
          <w:tcPr>
            <w:tcW w:w="8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4A0D7B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b/>
                <w:bCs/>
                <w:color w:val="000000"/>
                <w:sz w:val="22"/>
              </w:rPr>
              <w:t>B+C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3E341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b/>
                <w:bCs/>
                <w:color w:val="000000"/>
                <w:sz w:val="22"/>
              </w:rPr>
              <w:t>(B+C)'</w:t>
            </w: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1F799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b/>
                <w:bCs/>
                <w:color w:val="000000"/>
                <w:sz w:val="22"/>
              </w:rPr>
              <w:t>A(B+C)'</w:t>
            </w: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49141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b/>
                <w:bCs/>
                <w:color w:val="000000"/>
                <w:sz w:val="22"/>
              </w:rPr>
              <w:t>A'BC + AB'C' + A(B+C)'</w:t>
            </w:r>
          </w:p>
        </w:tc>
        <w:tc>
          <w:tcPr>
            <w:tcW w:w="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25614E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b/>
                <w:bCs/>
                <w:color w:val="000000"/>
                <w:sz w:val="22"/>
              </w:rPr>
              <w:t>F2</w:t>
            </w:r>
          </w:p>
        </w:tc>
      </w:tr>
      <w:tr w:rsidR="00E15E22" w:rsidRPr="00E15E22" w14:paraId="042243BF" w14:textId="77777777" w:rsidTr="00E15E22">
        <w:trPr>
          <w:trHeight w:val="231"/>
        </w:trPr>
        <w:tc>
          <w:tcPr>
            <w:tcW w:w="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122FDC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2DE51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7A9A2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38E61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A19F9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32D51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E3752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D15CA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9A76C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8A730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2A4D1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9D198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AB519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</w:tr>
      <w:tr w:rsidR="00E15E22" w:rsidRPr="00E15E22" w14:paraId="2200C863" w14:textId="77777777" w:rsidTr="00E15E22">
        <w:trPr>
          <w:trHeight w:val="231"/>
        </w:trPr>
        <w:tc>
          <w:tcPr>
            <w:tcW w:w="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8DAAB1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A0A88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2BD84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D3254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099A4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317F5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AFF79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7AD42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E90D1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6ABF2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F2CDE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E92534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50C98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</w:tr>
      <w:tr w:rsidR="00E15E22" w:rsidRPr="00E15E22" w14:paraId="3C0B5C68" w14:textId="77777777" w:rsidTr="00E15E22">
        <w:trPr>
          <w:trHeight w:val="231"/>
        </w:trPr>
        <w:tc>
          <w:tcPr>
            <w:tcW w:w="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4350A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38785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2A658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4848B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D84AB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74221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0B3B2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A86FD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94AC9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6E7AD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2857A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78AE9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8F491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</w:tr>
      <w:tr w:rsidR="00E15E22" w:rsidRPr="00E15E22" w14:paraId="40FC5091" w14:textId="77777777" w:rsidTr="00E15E22">
        <w:trPr>
          <w:trHeight w:val="231"/>
        </w:trPr>
        <w:tc>
          <w:tcPr>
            <w:tcW w:w="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4D3D5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F41E2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F5B16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289E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11622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ADCF0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A9AB6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E0271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0B073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DE7F2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80349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2CF3A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4B764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</w:tr>
      <w:tr w:rsidR="00E15E22" w:rsidRPr="00E15E22" w14:paraId="2F520A62" w14:textId="77777777" w:rsidTr="00E15E22">
        <w:trPr>
          <w:trHeight w:val="231"/>
        </w:trPr>
        <w:tc>
          <w:tcPr>
            <w:tcW w:w="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BB154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EB783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2E7D2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424DA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69690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AE436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1B38D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1EA15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E1ADF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199E6D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DF8508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F37AF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7FBC1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</w:tr>
      <w:tr w:rsidR="00E15E22" w:rsidRPr="00E15E22" w14:paraId="52E4577E" w14:textId="77777777" w:rsidTr="00E15E22">
        <w:trPr>
          <w:trHeight w:val="231"/>
        </w:trPr>
        <w:tc>
          <w:tcPr>
            <w:tcW w:w="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52152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C512F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33E6E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EF14F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C1408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3074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6498CC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6AEF7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30017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173B57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C28F0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B38BC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4C4AF4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</w:tr>
      <w:tr w:rsidR="00E15E22" w:rsidRPr="00E15E22" w14:paraId="0036A22F" w14:textId="77777777" w:rsidTr="00E15E22">
        <w:trPr>
          <w:trHeight w:val="231"/>
        </w:trPr>
        <w:tc>
          <w:tcPr>
            <w:tcW w:w="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D6959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BF3660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5DFD0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7E75C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38221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3DDF8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72C7E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2967E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44CDE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5CC78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2000A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887C7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DB8C8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</w:tr>
      <w:tr w:rsidR="00E15E22" w:rsidRPr="00E15E22" w14:paraId="460815FB" w14:textId="77777777" w:rsidTr="00E15E22">
        <w:trPr>
          <w:trHeight w:val="231"/>
        </w:trPr>
        <w:tc>
          <w:tcPr>
            <w:tcW w:w="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F88A2A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943BA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080FF6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591E97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778F9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8B46E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EE735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8B0DA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055171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124960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59BF3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C9C55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647A9" w14:textId="77777777" w:rsidR="00E15E22" w:rsidRPr="00E15E22" w:rsidRDefault="00E15E22" w:rsidP="00E15E2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E15E22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</w:tr>
    </w:tbl>
    <w:p w14:paraId="29F7D36D" w14:textId="29ECE066" w:rsidR="00602677" w:rsidRPr="00E15E22" w:rsidRDefault="00602677" w:rsidP="00E15E22">
      <w:pPr>
        <w:pStyle w:val="ListParagraph"/>
        <w:numPr>
          <w:ilvl w:val="0"/>
          <w:numId w:val="14"/>
        </w:numPr>
        <w:rPr>
          <w:b/>
          <w:bCs/>
          <w:color w:val="000000" w:themeColor="text1"/>
          <w:szCs w:val="26"/>
        </w:rPr>
      </w:pPr>
      <w:r>
        <w:rPr>
          <w:b/>
          <w:bCs/>
          <w:color w:val="000000" w:themeColor="text1"/>
          <w:szCs w:val="26"/>
        </w:rPr>
        <w:t>Bảng chân trị:</w:t>
      </w:r>
    </w:p>
    <w:p w14:paraId="08B097D7" w14:textId="77777777" w:rsidR="00E15E22" w:rsidRDefault="00E15E22" w:rsidP="00602677">
      <w:pPr>
        <w:ind w:left="720"/>
        <w:rPr>
          <w:b/>
          <w:bCs/>
          <w:color w:val="000000" w:themeColor="text1"/>
        </w:rPr>
      </w:pPr>
    </w:p>
    <w:p w14:paraId="2376D77D" w14:textId="7F6960B9" w:rsidR="00602677" w:rsidRDefault="00602677" w:rsidP="00602677">
      <w:pPr>
        <w:ind w:left="720"/>
        <w:rPr>
          <w:color w:val="000000" w:themeColor="text1"/>
        </w:rPr>
      </w:pPr>
      <w:r w:rsidRPr="00D4015C">
        <w:rPr>
          <w:b/>
          <w:bCs/>
          <w:color w:val="000000" w:themeColor="text1"/>
        </w:rPr>
        <w:t>Nhận xét</w:t>
      </w:r>
      <w:r w:rsidRPr="006A301A">
        <w:rPr>
          <w:color w:val="000000" w:themeColor="text1"/>
        </w:rPr>
        <w:t xml:space="preserve">: </w:t>
      </w:r>
      <w:r>
        <w:rPr>
          <w:color w:val="000000" w:themeColor="text1"/>
        </w:rPr>
        <w:t>Qua so sánh giữa kết quả mô phỏng và bảng chân trị của mạch số, ta có thể thấy kết quả hoàn toàn đúng với lý thuyết.</w:t>
      </w:r>
    </w:p>
    <w:p w14:paraId="3EE52A30" w14:textId="77777777" w:rsidR="00A16F0A" w:rsidRPr="00A16F0A" w:rsidRDefault="00A16F0A" w:rsidP="00602677">
      <w:pPr>
        <w:ind w:left="720"/>
        <w:rPr>
          <w:color w:val="000000" w:themeColor="text1"/>
        </w:rPr>
      </w:pPr>
    </w:p>
    <w:p w14:paraId="312F3851" w14:textId="77777777" w:rsidR="00A16F0A" w:rsidRPr="00A16F0A" w:rsidRDefault="00A16F0A" w:rsidP="00A16F0A">
      <w:pPr>
        <w:ind w:firstLine="720"/>
        <w:rPr>
          <w:b/>
          <w:bCs/>
          <w:color w:val="000000" w:themeColor="text1"/>
        </w:rPr>
      </w:pPr>
    </w:p>
    <w:sectPr w:rsidR="00A16F0A" w:rsidRPr="00A16F0A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A751B4" w14:textId="77777777" w:rsidR="000D1FFD" w:rsidRDefault="000D1FFD" w:rsidP="00A12C02">
      <w:pPr>
        <w:spacing w:after="0" w:line="240" w:lineRule="auto"/>
      </w:pPr>
      <w:r>
        <w:separator/>
      </w:r>
    </w:p>
  </w:endnote>
  <w:endnote w:type="continuationSeparator" w:id="0">
    <w:p w14:paraId="3FC6C5C2" w14:textId="77777777" w:rsidR="000D1FFD" w:rsidRDefault="000D1FFD" w:rsidP="00A12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444C78DD" w:rsidR="00C2747E" w:rsidRDefault="00C2747E" w:rsidP="00A550C3">
        <w:pPr>
          <w:pStyle w:val="Footer"/>
          <w:jc w:val="both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4C59345" wp14:editId="273B419B">
                  <wp:simplePos x="0" y="0"/>
                  <wp:positionH relativeFrom="column">
                    <wp:posOffset>8626</wp:posOffset>
                  </wp:positionH>
                  <wp:positionV relativeFrom="paragraph">
                    <wp:posOffset>129732</wp:posOffset>
                  </wp:positionV>
                  <wp:extent cx="6331789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734415F9" id="Straight Connector 16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0FDDF52D" w:rsidR="00A550C3" w:rsidRDefault="00A550C3" w:rsidP="00A550C3">
        <w:pPr>
          <w:pStyle w:val="Footer"/>
          <w:jc w:val="both"/>
        </w:pPr>
        <w:r>
          <w:t>Báo cáo thực hành môn họ</w:t>
        </w:r>
        <w:r w:rsidR="00725E7D">
          <w:t>c Nhập Môn Mạch Số</w:t>
        </w:r>
        <w:r>
          <w:t xml:space="preserve">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4A0D27" w14:textId="77777777" w:rsidR="000D1FFD" w:rsidRDefault="000D1FFD" w:rsidP="00A12C02">
      <w:pPr>
        <w:spacing w:after="0" w:line="240" w:lineRule="auto"/>
      </w:pPr>
      <w:r>
        <w:separator/>
      </w:r>
    </w:p>
  </w:footnote>
  <w:footnote w:type="continuationSeparator" w:id="0">
    <w:p w14:paraId="347EF52E" w14:textId="77777777" w:rsidR="000D1FFD" w:rsidRDefault="000D1FFD" w:rsidP="00A12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D53DD"/>
    <w:multiLevelType w:val="hybridMultilevel"/>
    <w:tmpl w:val="A1CC9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90E76"/>
    <w:multiLevelType w:val="hybridMultilevel"/>
    <w:tmpl w:val="C4882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9C56CF"/>
    <w:multiLevelType w:val="hybridMultilevel"/>
    <w:tmpl w:val="F3A493F2"/>
    <w:lvl w:ilvl="0" w:tplc="98B873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2C56FB"/>
    <w:multiLevelType w:val="hybridMultilevel"/>
    <w:tmpl w:val="8D706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F028A4"/>
    <w:multiLevelType w:val="hybridMultilevel"/>
    <w:tmpl w:val="2BA84A38"/>
    <w:lvl w:ilvl="0" w:tplc="209ECA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B8672C"/>
    <w:multiLevelType w:val="hybridMultilevel"/>
    <w:tmpl w:val="994ED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BD3616"/>
    <w:multiLevelType w:val="hybridMultilevel"/>
    <w:tmpl w:val="1D26C182"/>
    <w:lvl w:ilvl="0" w:tplc="6E38C7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930476"/>
    <w:multiLevelType w:val="hybridMultilevel"/>
    <w:tmpl w:val="EAD81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685132">
    <w:abstractNumId w:val="2"/>
  </w:num>
  <w:num w:numId="2" w16cid:durableId="914162921">
    <w:abstractNumId w:val="10"/>
  </w:num>
  <w:num w:numId="3" w16cid:durableId="579481490">
    <w:abstractNumId w:val="6"/>
  </w:num>
  <w:num w:numId="4" w16cid:durableId="1847480110">
    <w:abstractNumId w:val="3"/>
  </w:num>
  <w:num w:numId="5" w16cid:durableId="1053426800">
    <w:abstractNumId w:val="12"/>
  </w:num>
  <w:num w:numId="6" w16cid:durableId="1435058170">
    <w:abstractNumId w:val="4"/>
  </w:num>
  <w:num w:numId="7" w16cid:durableId="45958884">
    <w:abstractNumId w:val="9"/>
  </w:num>
  <w:num w:numId="8" w16cid:durableId="1174880896">
    <w:abstractNumId w:val="13"/>
  </w:num>
  <w:num w:numId="9" w16cid:durableId="1825975482">
    <w:abstractNumId w:val="8"/>
  </w:num>
  <w:num w:numId="10" w16cid:durableId="1501044776">
    <w:abstractNumId w:val="7"/>
  </w:num>
  <w:num w:numId="11" w16cid:durableId="504396970">
    <w:abstractNumId w:val="5"/>
  </w:num>
  <w:num w:numId="12" w16cid:durableId="644312367">
    <w:abstractNumId w:val="1"/>
  </w:num>
  <w:num w:numId="13" w16cid:durableId="1082995362">
    <w:abstractNumId w:val="11"/>
  </w:num>
  <w:num w:numId="14" w16cid:durableId="447627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16BBE"/>
    <w:rsid w:val="000239B7"/>
    <w:rsid w:val="00081D0F"/>
    <w:rsid w:val="00083B8D"/>
    <w:rsid w:val="000C1FC7"/>
    <w:rsid w:val="000D1FFD"/>
    <w:rsid w:val="000F689A"/>
    <w:rsid w:val="00145469"/>
    <w:rsid w:val="0016231B"/>
    <w:rsid w:val="001D15DE"/>
    <w:rsid w:val="001D20C0"/>
    <w:rsid w:val="00271C55"/>
    <w:rsid w:val="002B2A24"/>
    <w:rsid w:val="003117DD"/>
    <w:rsid w:val="00316E1E"/>
    <w:rsid w:val="003312D1"/>
    <w:rsid w:val="00376F01"/>
    <w:rsid w:val="003A4B67"/>
    <w:rsid w:val="00467147"/>
    <w:rsid w:val="00480CD1"/>
    <w:rsid w:val="0049295F"/>
    <w:rsid w:val="004955BE"/>
    <w:rsid w:val="004C18EC"/>
    <w:rsid w:val="0056363A"/>
    <w:rsid w:val="005C4A53"/>
    <w:rsid w:val="005D2A35"/>
    <w:rsid w:val="00602677"/>
    <w:rsid w:val="006A301A"/>
    <w:rsid w:val="006B68CB"/>
    <w:rsid w:val="006F12C3"/>
    <w:rsid w:val="00725E7D"/>
    <w:rsid w:val="007C0DBE"/>
    <w:rsid w:val="008064D5"/>
    <w:rsid w:val="0084566B"/>
    <w:rsid w:val="009118E8"/>
    <w:rsid w:val="00972E08"/>
    <w:rsid w:val="009A72B8"/>
    <w:rsid w:val="009B4350"/>
    <w:rsid w:val="009D5E69"/>
    <w:rsid w:val="00A076DD"/>
    <w:rsid w:val="00A10255"/>
    <w:rsid w:val="00A12C02"/>
    <w:rsid w:val="00A16503"/>
    <w:rsid w:val="00A16F0A"/>
    <w:rsid w:val="00A318A6"/>
    <w:rsid w:val="00A550C3"/>
    <w:rsid w:val="00AC2A40"/>
    <w:rsid w:val="00B51A52"/>
    <w:rsid w:val="00BF2F30"/>
    <w:rsid w:val="00C2747E"/>
    <w:rsid w:val="00C42D1B"/>
    <w:rsid w:val="00C95117"/>
    <w:rsid w:val="00CC4EDC"/>
    <w:rsid w:val="00D4015C"/>
    <w:rsid w:val="00D563C1"/>
    <w:rsid w:val="00D56D3A"/>
    <w:rsid w:val="00D576F7"/>
    <w:rsid w:val="00D853F8"/>
    <w:rsid w:val="00DE60C9"/>
    <w:rsid w:val="00E1185D"/>
    <w:rsid w:val="00E15E22"/>
    <w:rsid w:val="00E44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90C685"/>
  <w15:chartTrackingRefBased/>
  <w15:docId w15:val="{50EDFCF7-4CC6-4AA1-A3B7-89A8D4C6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9B7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D4015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67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7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Cường Chu</cp:lastModifiedBy>
  <cp:revision>4</cp:revision>
  <dcterms:created xsi:type="dcterms:W3CDTF">2024-09-27T07:07:00Z</dcterms:created>
  <dcterms:modified xsi:type="dcterms:W3CDTF">2024-09-27T10:11:00Z</dcterms:modified>
</cp:coreProperties>
</file>